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rafting Your Paint protection film installer Strategy: US Market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aint-protection-film-installe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aint-protection-film-installe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aint-protection-film-installe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8Z</dcterms:created>
  <dcterms:modified xsi:type="dcterms:W3CDTF">2026-06-27T0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